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3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44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8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3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44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8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3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43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7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8754779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5617679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0473963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3-15T23:15:04Z</dcterms:created>
  <dcterms:modified xsi:type="dcterms:W3CDTF">2025-03-15T23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